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5C00" w:rsidRPr="005A4D04" w:rsidRDefault="005A4D04" w:rsidP="005A4D04">
      <w:pPr>
        <w:pStyle w:val="Heading1"/>
        <w:spacing w:before="0"/>
        <w:rPr>
          <w:rFonts w:cstheme="majorHAnsi"/>
        </w:rPr>
      </w:pPr>
      <w:r w:rsidRPr="005A4D04">
        <w:rPr>
          <w:rFonts w:cstheme="majorHAnsi"/>
        </w:rPr>
        <w:t>Findings</w:t>
      </w:r>
    </w:p>
    <w:p w:rsidR="00035C00" w:rsidRPr="005A4D04" w:rsidRDefault="008B35B0" w:rsidP="005A4D04">
      <w:pPr>
        <w:pStyle w:val="FirstParagraph"/>
        <w:spacing w:before="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 xml:space="preserve">We can see a couple of directions from here but each has it's own ups and downs. First off we want to use this ontology for multimedia metadata: </w:t>
      </w:r>
      <w:hyperlink r:id="rId7" w:history="1">
        <w:r w:rsidR="00D16753" w:rsidRPr="005A4D04">
          <w:rPr>
            <w:rStyle w:val="Hyperlink"/>
            <w:rFonts w:asciiTheme="majorHAnsi" w:hAnsiTheme="majorHAnsi" w:cstheme="majorHAnsi"/>
          </w:rPr>
          <w:t>http://ansgarscherp.net/ontology/m3o.semantic-multimedia.org/</w:t>
        </w:r>
      </w:hyperlink>
      <w:r w:rsidRPr="005A4D04">
        <w:rPr>
          <w:rFonts w:asciiTheme="majorHAnsi" w:hAnsiTheme="majorHAnsi" w:cstheme="majorHAnsi"/>
        </w:rPr>
        <w:t>. We could find the M3O in the format of RDF/XML w</w:t>
      </w:r>
      <w:r w:rsidRPr="005A4D04">
        <w:rPr>
          <w:rFonts w:asciiTheme="majorHAnsi" w:hAnsiTheme="majorHAnsi" w:cstheme="majorHAnsi"/>
        </w:rPr>
        <w:t>hich explains the concepts and the properties. In addition it also has a couple of examples of each standard that show how individuals can be appended.</w:t>
      </w:r>
    </w:p>
    <w:p w:rsidR="00D16753" w:rsidRPr="005A4D04" w:rsidRDefault="008B35B0" w:rsidP="005A4D04">
      <w:pPr>
        <w:pStyle w:val="BodyText"/>
        <w:spacing w:before="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We expect to write a query that retrieves two individuals of the same class stored in two different data</w:t>
      </w:r>
      <w:r w:rsidRPr="005A4D04">
        <w:rPr>
          <w:rFonts w:asciiTheme="majorHAnsi" w:hAnsiTheme="majorHAnsi" w:cstheme="majorHAnsi"/>
        </w:rPr>
        <w:t>sets. Ie:</w:t>
      </w:r>
      <w:r w:rsidRPr="005A4D04">
        <w:rPr>
          <w:rFonts w:asciiTheme="majorHAnsi" w:hAnsiTheme="majorHAnsi" w:cstheme="majorHAnsi"/>
        </w:rPr>
        <w:br/>
      </w:r>
    </w:p>
    <w:bookmarkStart w:id="0" w:name="_MON_1641551409"/>
    <w:bookmarkEnd w:id="0"/>
    <w:p w:rsidR="00035C00" w:rsidRPr="005A4D04" w:rsidRDefault="00D16753" w:rsidP="005A4D04">
      <w:pPr>
        <w:pStyle w:val="BodyText"/>
        <w:spacing w:before="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object w:dxaOrig="9360" w:dyaOrig="26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68.45pt;height:131.85pt" o:ole="">
            <v:imagedata r:id="rId8" o:title=""/>
          </v:shape>
          <o:OLEObject Type="Embed" ProgID="Word.OpenDocumentText.12" ShapeID="_x0000_i1029" DrawAspect="Content" ObjectID="_1641551993" r:id="rId9"/>
        </w:object>
      </w:r>
      <w:r w:rsidRPr="005A4D04">
        <w:rPr>
          <w:rFonts w:asciiTheme="majorHAnsi" w:hAnsiTheme="majorHAnsi" w:cstheme="majorHAnsi"/>
        </w:rPr>
        <w:t xml:space="preserve"> </w:t>
      </w:r>
    </w:p>
    <w:p w:rsidR="00035C00" w:rsidRPr="005A4D04" w:rsidRDefault="008B35B0" w:rsidP="005A4D04">
      <w:pPr>
        <w:pStyle w:val="BodyText"/>
        <w:spacing w:before="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 xml:space="preserve">Here are more queries we try to get inspiration from - </w:t>
      </w:r>
      <w:hyperlink r:id="rId10" w:history="1">
        <w:r w:rsidR="00D16753" w:rsidRPr="005A4D04">
          <w:rPr>
            <w:rStyle w:val="Hyperlink"/>
            <w:rFonts w:asciiTheme="majorHAnsi" w:hAnsiTheme="majorHAnsi" w:cstheme="majorHAnsi"/>
          </w:rPr>
          <w:t>https://bit.ly/2GuFinr</w:t>
        </w:r>
      </w:hyperlink>
      <w:r w:rsidR="00D16753" w:rsidRPr="005A4D04">
        <w:rPr>
          <w:rFonts w:asciiTheme="majorHAnsi" w:hAnsiTheme="majorHAnsi" w:cstheme="majorHAnsi"/>
        </w:rPr>
        <w:t xml:space="preserve"> </w:t>
      </w:r>
    </w:p>
    <w:p w:rsidR="005A4D04" w:rsidRPr="005A4D04" w:rsidRDefault="005A4D04" w:rsidP="005A4D04">
      <w:pPr>
        <w:pStyle w:val="BodyText"/>
        <w:spacing w:before="0"/>
        <w:rPr>
          <w:rFonts w:asciiTheme="majorHAnsi" w:hAnsiTheme="majorHAnsi" w:cstheme="majorHAnsi"/>
        </w:rPr>
      </w:pPr>
    </w:p>
    <w:p w:rsidR="00035C00" w:rsidRPr="005A4D04" w:rsidRDefault="008B35B0" w:rsidP="005A4D04">
      <w:pPr>
        <w:pStyle w:val="Heading2"/>
        <w:numPr>
          <w:ilvl w:val="0"/>
          <w:numId w:val="12"/>
        </w:numPr>
        <w:spacing w:before="0" w:after="240"/>
        <w:rPr>
          <w:rFonts w:cstheme="majorHAnsi"/>
        </w:rPr>
      </w:pPr>
      <w:bookmarkStart w:id="1" w:name="m3ordfxml---sqlite---sparql"/>
      <w:bookmarkEnd w:id="1"/>
      <w:r w:rsidRPr="005A4D04">
        <w:rPr>
          <w:rFonts w:cstheme="majorHAnsi"/>
        </w:rPr>
        <w:t>M3O(RDF/XML) -&gt; sqlite -&gt; sparql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2" w:name="what-we-need-to-do"/>
      <w:bookmarkEnd w:id="2"/>
      <w:r w:rsidRPr="005A4D04">
        <w:rPr>
          <w:rFonts w:cstheme="majorHAnsi"/>
        </w:rPr>
        <w:t>what we need to do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manually create m3</w:t>
      </w:r>
      <w:r w:rsidRPr="005A4D04">
        <w:rPr>
          <w:rFonts w:asciiTheme="majorHAnsi" w:hAnsiTheme="majorHAnsi" w:cstheme="majorHAnsi"/>
        </w:rPr>
        <w:t>o dataset for standard1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manually create m3o dataset for standard2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convert m3o datasets to turtle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import it to sql lite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install jena</w:t>
      </w:r>
    </w:p>
    <w:p w:rsidR="00035C00" w:rsidRPr="005A4D04" w:rsidRDefault="008B35B0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learn sparql to query the datasets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3" w:name="downs"/>
      <w:bookmarkEnd w:id="3"/>
      <w:r w:rsidRPr="005A4D04">
        <w:rPr>
          <w:rFonts w:cstheme="majorHAnsi"/>
        </w:rPr>
        <w:t>downs</w:t>
      </w:r>
    </w:p>
    <w:p w:rsidR="00035C00" w:rsidRPr="005A4D04" w:rsidRDefault="008B35B0" w:rsidP="005A4D04">
      <w:pPr>
        <w:numPr>
          <w:ilvl w:val="0"/>
          <w:numId w:val="4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hard to work with it because of sofisticated model</w:t>
      </w:r>
    </w:p>
    <w:p w:rsidR="00035C00" w:rsidRPr="005A4D04" w:rsidRDefault="008B35B0" w:rsidP="005A4D04">
      <w:pPr>
        <w:numPr>
          <w:ilvl w:val="0"/>
          <w:numId w:val="4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lastRenderedPageBreak/>
        <w:t>too scientific, not widely adopt</w:t>
      </w:r>
      <w:r w:rsidRPr="005A4D04">
        <w:rPr>
          <w:rFonts w:asciiTheme="majorHAnsi" w:hAnsiTheme="majorHAnsi" w:cstheme="majorHAnsi"/>
        </w:rPr>
        <w:t>ed - https://twobithistory.org/2018/05/27/semantic-web.html; https://medium.com/terminusdb/graph-fundamentals-part-3-graph-schema-languages-1fc25ca294dd</w:t>
      </w:r>
    </w:p>
    <w:p w:rsidR="005A4D04" w:rsidRPr="005A4D04" w:rsidRDefault="008B35B0" w:rsidP="005A4D04">
      <w:pPr>
        <w:numPr>
          <w:ilvl w:val="0"/>
          <w:numId w:val="4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 xml:space="preserve">jena and sparql can bring extra complexity </w:t>
      </w:r>
    </w:p>
    <w:p w:rsidR="005A4D04" w:rsidRPr="005A4D04" w:rsidRDefault="005A4D04" w:rsidP="005A4D04">
      <w:pPr>
        <w:pStyle w:val="Heading3"/>
        <w:spacing w:before="0" w:after="240"/>
        <w:rPr>
          <w:rFonts w:cstheme="majorHAnsi"/>
        </w:rPr>
      </w:pPr>
      <w:r w:rsidRPr="005A4D04">
        <w:rPr>
          <w:rFonts w:cstheme="majorHAnsi"/>
        </w:rPr>
        <w:t>ups</w:t>
      </w:r>
    </w:p>
    <w:p w:rsidR="005A4D04" w:rsidRDefault="005A4D04" w:rsidP="005A4D04">
      <w:pPr>
        <w:numPr>
          <w:ilvl w:val="0"/>
          <w:numId w:val="4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sparql is well documented and flexible</w:t>
      </w:r>
    </w:p>
    <w:p w:rsidR="005A4D04" w:rsidRPr="005A4D04" w:rsidRDefault="005A4D04" w:rsidP="005A4D04">
      <w:pPr>
        <w:spacing w:after="240"/>
        <w:rPr>
          <w:rFonts w:asciiTheme="majorHAnsi" w:hAnsiTheme="majorHAnsi" w:cstheme="majorHAnsi"/>
        </w:rPr>
      </w:pPr>
    </w:p>
    <w:p w:rsidR="00035C00" w:rsidRPr="005A4D04" w:rsidRDefault="008B35B0" w:rsidP="005A4D04">
      <w:pPr>
        <w:pStyle w:val="Heading2"/>
        <w:numPr>
          <w:ilvl w:val="0"/>
          <w:numId w:val="12"/>
        </w:numPr>
        <w:spacing w:before="0" w:after="240"/>
        <w:rPr>
          <w:rFonts w:cstheme="majorHAnsi"/>
        </w:rPr>
      </w:pPr>
      <w:bookmarkStart w:id="4" w:name="m3oturtle---neo4j---neo4j-cypher"/>
      <w:bookmarkEnd w:id="4"/>
      <w:r w:rsidRPr="005A4D04">
        <w:rPr>
          <w:rFonts w:cstheme="majorHAnsi"/>
        </w:rPr>
        <w:t>M3O(turtle) -&gt; neo4j -&gt; Neo4j cypher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5" w:name="what-we-need-to-do-1"/>
      <w:bookmarkEnd w:id="5"/>
      <w:r w:rsidRPr="005A4D04">
        <w:rPr>
          <w:rFonts w:cstheme="majorHAnsi"/>
        </w:rPr>
        <w:t xml:space="preserve">what we need to </w:t>
      </w:r>
      <w:r w:rsidRPr="005A4D04">
        <w:rPr>
          <w:rFonts w:cstheme="majorHAnsi"/>
        </w:rPr>
        <w:t>do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convert the m3o rdf/xlm to turtle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manually create m3o dataset for dublincore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manually create m3o dataset for mpeg7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convert m3o datasets to turtle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import the turtle to neo4j</w:t>
      </w:r>
    </w:p>
    <w:p w:rsidR="00035C00" w:rsidRPr="005A4D04" w:rsidRDefault="008B35B0" w:rsidP="005A4D04">
      <w:pPr>
        <w:numPr>
          <w:ilvl w:val="0"/>
          <w:numId w:val="5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learn cypher to query the graph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6" w:name="downs-1"/>
      <w:bookmarkEnd w:id="6"/>
      <w:r w:rsidRPr="005A4D04">
        <w:rPr>
          <w:rFonts w:cstheme="majorHAnsi"/>
        </w:rPr>
        <w:t>downs</w:t>
      </w:r>
    </w:p>
    <w:p w:rsidR="00035C00" w:rsidRPr="005A4D04" w:rsidRDefault="008B35B0" w:rsidP="005A4D04">
      <w:pPr>
        <w:numPr>
          <w:ilvl w:val="0"/>
          <w:numId w:val="6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some documentation is missing;</w:t>
      </w:r>
    </w:p>
    <w:p w:rsidR="00035C00" w:rsidRPr="005A4D04" w:rsidRDefault="008B35B0" w:rsidP="005A4D04">
      <w:pPr>
        <w:numPr>
          <w:ilvl w:val="0"/>
          <w:numId w:val="6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converting to turtle might bring extra complexity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7" w:name="ups"/>
      <w:bookmarkEnd w:id="7"/>
      <w:r w:rsidRPr="005A4D04">
        <w:rPr>
          <w:rFonts w:cstheme="majorHAnsi"/>
        </w:rPr>
        <w:t>ups</w:t>
      </w:r>
    </w:p>
    <w:p w:rsidR="00035C00" w:rsidRDefault="008B35B0" w:rsidP="005A4D04">
      <w:pPr>
        <w:numPr>
          <w:ilvl w:val="0"/>
          <w:numId w:val="7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 xml:space="preserve">one of the steps is already implemented - use neo4j semantics library to import ontology as a turtle format </w:t>
      </w:r>
      <w:hyperlink r:id="rId11" w:history="1">
        <w:r w:rsidR="005A4D04" w:rsidRPr="00975C07">
          <w:rPr>
            <w:rStyle w:val="Hyperlink"/>
            <w:rFonts w:asciiTheme="majorHAnsi" w:hAnsiTheme="majorHAnsi" w:cstheme="majorHAnsi"/>
          </w:rPr>
          <w:t>https://neo4j.com/docs/labs/nsmntx/current/importing-ontologies/</w:t>
        </w:r>
      </w:hyperlink>
    </w:p>
    <w:p w:rsidR="005A4D04" w:rsidRPr="005A4D04" w:rsidRDefault="005A4D04" w:rsidP="005A4D04">
      <w:pPr>
        <w:spacing w:after="240"/>
        <w:rPr>
          <w:rFonts w:asciiTheme="majorHAnsi" w:hAnsiTheme="majorHAnsi" w:cstheme="majorHAnsi"/>
        </w:rPr>
      </w:pPr>
    </w:p>
    <w:p w:rsidR="00035C00" w:rsidRPr="005A4D04" w:rsidRDefault="008B35B0" w:rsidP="005A4D04">
      <w:pPr>
        <w:pStyle w:val="Heading2"/>
        <w:numPr>
          <w:ilvl w:val="0"/>
          <w:numId w:val="12"/>
        </w:numPr>
        <w:spacing w:before="0" w:after="240"/>
        <w:rPr>
          <w:rFonts w:cstheme="majorHAnsi"/>
        </w:rPr>
      </w:pPr>
      <w:bookmarkStart w:id="8" w:name="json-ld---mongodb---google-cayley"/>
      <w:bookmarkEnd w:id="8"/>
      <w:r w:rsidRPr="005A4D04">
        <w:rPr>
          <w:rFonts w:cstheme="majorHAnsi"/>
        </w:rPr>
        <w:t xml:space="preserve">JSON-LD -&gt; MongoDb -&gt; Google </w:t>
      </w:r>
      <w:r w:rsidRPr="005A4D04">
        <w:rPr>
          <w:rFonts w:cstheme="majorHAnsi"/>
        </w:rPr>
        <w:t>Cayley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9" w:name="what-we-need-to-do-2"/>
      <w:bookmarkEnd w:id="9"/>
      <w:r w:rsidRPr="005A4D04">
        <w:rPr>
          <w:rFonts w:cstheme="majorHAnsi"/>
        </w:rPr>
        <w:t>what we need to do</w:t>
      </w:r>
    </w:p>
    <w:p w:rsidR="00035C00" w:rsidRPr="005A4D04" w:rsidRDefault="008B35B0" w:rsidP="005A4D04">
      <w:pPr>
        <w:numPr>
          <w:ilvl w:val="0"/>
          <w:numId w:val="8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create the ontology or some kind of model(otherwise use the schema.org as context)</w:t>
      </w:r>
    </w:p>
    <w:p w:rsidR="00035C00" w:rsidRPr="005A4D04" w:rsidRDefault="008B35B0" w:rsidP="005A4D04">
      <w:pPr>
        <w:numPr>
          <w:ilvl w:val="0"/>
          <w:numId w:val="8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lastRenderedPageBreak/>
        <w:t>manually create json-ld dataset for standard1</w:t>
      </w:r>
    </w:p>
    <w:p w:rsidR="00035C00" w:rsidRPr="005A4D04" w:rsidRDefault="008B35B0" w:rsidP="005A4D04">
      <w:pPr>
        <w:numPr>
          <w:ilvl w:val="0"/>
          <w:numId w:val="8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manually create json-ld dataset for standard2</w:t>
      </w:r>
    </w:p>
    <w:p w:rsidR="00035C00" w:rsidRPr="005A4D04" w:rsidRDefault="008B35B0" w:rsidP="005A4D04">
      <w:pPr>
        <w:numPr>
          <w:ilvl w:val="0"/>
          <w:numId w:val="8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we could index and query in mongo loosing the connectio</w:t>
      </w:r>
      <w:r w:rsidRPr="005A4D04">
        <w:rPr>
          <w:rFonts w:asciiTheme="majorHAnsi" w:hAnsiTheme="majorHAnsi" w:cstheme="majorHAnsi"/>
        </w:rPr>
        <w:t>ns or use the cayley</w:t>
      </w: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10" w:name="downs-2"/>
      <w:bookmarkEnd w:id="10"/>
      <w:r w:rsidRPr="005A4D04">
        <w:rPr>
          <w:rFonts w:cstheme="majorHAnsi"/>
        </w:rPr>
        <w:t>downs</w:t>
      </w:r>
    </w:p>
    <w:p w:rsidR="00D16753" w:rsidRPr="005A4D04" w:rsidRDefault="00D16753" w:rsidP="005A4D04">
      <w:pPr>
        <w:numPr>
          <w:ilvl w:val="0"/>
          <w:numId w:val="3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OWL is obsolete and not supported with Json-ld</w:t>
      </w:r>
    </w:p>
    <w:p w:rsidR="00D16753" w:rsidRPr="005A4D04" w:rsidRDefault="00D16753" w:rsidP="005A4D04">
      <w:pPr>
        <w:pStyle w:val="BodyText"/>
        <w:spacing w:before="0" w:after="240"/>
        <w:rPr>
          <w:rFonts w:asciiTheme="majorHAnsi" w:hAnsiTheme="majorHAnsi" w:cstheme="majorHAnsi"/>
        </w:rPr>
      </w:pPr>
    </w:p>
    <w:p w:rsidR="00035C00" w:rsidRPr="005A4D04" w:rsidRDefault="008B35B0" w:rsidP="005A4D04">
      <w:pPr>
        <w:pStyle w:val="Heading3"/>
        <w:spacing w:before="0" w:after="240"/>
        <w:rPr>
          <w:rFonts w:cstheme="majorHAnsi"/>
        </w:rPr>
      </w:pPr>
      <w:bookmarkStart w:id="11" w:name="ups-1"/>
      <w:bookmarkEnd w:id="11"/>
      <w:r w:rsidRPr="005A4D04">
        <w:rPr>
          <w:rFonts w:cstheme="majorHAnsi"/>
        </w:rPr>
        <w:t>ups</w:t>
      </w:r>
    </w:p>
    <w:p w:rsidR="00035C00" w:rsidRPr="005A4D04" w:rsidRDefault="008B35B0" w:rsidP="005A4D04">
      <w:pPr>
        <w:numPr>
          <w:ilvl w:val="0"/>
          <w:numId w:val="9"/>
        </w:numPr>
        <w:spacing w:after="240"/>
        <w:rPr>
          <w:rFonts w:asciiTheme="majorHAnsi" w:hAnsiTheme="majorHAnsi" w:cstheme="majorHAnsi"/>
        </w:rPr>
      </w:pPr>
      <w:r w:rsidRPr="005A4D04">
        <w:rPr>
          <w:rFonts w:asciiTheme="majorHAnsi" w:hAnsiTheme="majorHAnsi" w:cstheme="majorHAnsi"/>
        </w:rPr>
        <w:t>the Li</w:t>
      </w:r>
      <w:r w:rsidR="00BF6164">
        <w:rPr>
          <w:rFonts w:asciiTheme="majorHAnsi" w:hAnsiTheme="majorHAnsi" w:cstheme="majorHAnsi"/>
        </w:rPr>
        <w:t>n</w:t>
      </w:r>
      <w:r w:rsidRPr="005A4D04">
        <w:rPr>
          <w:rFonts w:asciiTheme="majorHAnsi" w:hAnsiTheme="majorHAnsi" w:cstheme="majorHAnsi"/>
        </w:rPr>
        <w:t xml:space="preserve">ked Data </w:t>
      </w:r>
      <w:bookmarkStart w:id="12" w:name="_GoBack"/>
      <w:bookmarkEnd w:id="12"/>
      <w:r w:rsidRPr="005A4D04">
        <w:rPr>
          <w:rFonts w:asciiTheme="majorHAnsi" w:hAnsiTheme="majorHAnsi" w:cstheme="majorHAnsi"/>
        </w:rPr>
        <w:t>State Of Art</w:t>
      </w:r>
    </w:p>
    <w:sectPr w:rsidR="00035C00" w:rsidRPr="005A4D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35B0" w:rsidRDefault="008B35B0">
      <w:pPr>
        <w:spacing w:after="0"/>
      </w:pPr>
      <w:r>
        <w:separator/>
      </w:r>
    </w:p>
  </w:endnote>
  <w:endnote w:type="continuationSeparator" w:id="0">
    <w:p w:rsidR="008B35B0" w:rsidRDefault="008B35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35B0" w:rsidRDefault="008B35B0">
      <w:r>
        <w:separator/>
      </w:r>
    </w:p>
  </w:footnote>
  <w:footnote w:type="continuationSeparator" w:id="0">
    <w:p w:rsidR="008B35B0" w:rsidRDefault="008B3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06F6310"/>
    <w:multiLevelType w:val="multilevel"/>
    <w:tmpl w:val="7CB00C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A9C1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BB31108"/>
    <w:multiLevelType w:val="multilevel"/>
    <w:tmpl w:val="077A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D325D20"/>
    <w:multiLevelType w:val="hybridMultilevel"/>
    <w:tmpl w:val="D27C6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B100A0"/>
    <w:multiLevelType w:val="hybridMultilevel"/>
    <w:tmpl w:val="80A23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E739A5"/>
    <w:multiLevelType w:val="hybridMultilevel"/>
    <w:tmpl w:val="7CCC1B50"/>
    <w:lvl w:ilvl="0" w:tplc="245AE73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4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C00"/>
    <w:rsid w:val="004E29B3"/>
    <w:rsid w:val="004E4CF5"/>
    <w:rsid w:val="00590D07"/>
    <w:rsid w:val="005A4D04"/>
    <w:rsid w:val="00784D58"/>
    <w:rsid w:val="008B35B0"/>
    <w:rsid w:val="008D6863"/>
    <w:rsid w:val="00B86B75"/>
    <w:rsid w:val="00BC48D5"/>
    <w:rsid w:val="00BF6164"/>
    <w:rsid w:val="00C36279"/>
    <w:rsid w:val="00D167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E989D"/>
  <w15:docId w15:val="{EE907739-BC7E-475E-8CA5-454151D88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675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5A4D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ansgarscherp.net/ontology/m3o.semantic-multimedia.org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eo4j.com/docs/labs/nsmntx/current/importing-ontologie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it.ly/2GuFinr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i pirvan</dc:creator>
  <cp:lastModifiedBy>andrei pirvan</cp:lastModifiedBy>
  <cp:revision>3</cp:revision>
  <dcterms:created xsi:type="dcterms:W3CDTF">2020-01-26T12:51:00Z</dcterms:created>
  <dcterms:modified xsi:type="dcterms:W3CDTF">2020-01-26T12:53:00Z</dcterms:modified>
</cp:coreProperties>
</file>